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eTablo21"/>
        <w:tblW w:w="10027" w:type="dxa"/>
        <w:tblBorders>
          <w:top w:val="thinThickSmallGap" w:sz="12" w:space="0" w:color="AC170C"/>
          <w:left w:val="thinThickSmallGap" w:sz="12" w:space="0" w:color="AC170C"/>
          <w:bottom w:val="dotted" w:sz="4" w:space="0" w:color="AC170C"/>
          <w:right w:val="dotted" w:sz="4" w:space="0" w:color="AC170C"/>
          <w:insideH w:val="dotted" w:sz="4" w:space="0" w:color="AC170C"/>
          <w:insideV w:val="dotted" w:sz="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5013"/>
        <w:gridCol w:w="5014"/>
      </w:tblGrid>
      <w:tr w:rsidR="00B23243" w:rsidRPr="00537F18" w14:paraId="12912FCF" w14:textId="77777777" w:rsidTr="00536B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gridSpan w:val="2"/>
            <w:tcBorders>
              <w:top w:val="thinThickSmallGap" w:sz="18" w:space="0" w:color="990033"/>
              <w:left w:val="thinThickSmallGap" w:sz="18" w:space="0" w:color="962641"/>
              <w:bottom w:val="nil"/>
              <w:right w:val="thickThinSmallGap" w:sz="18" w:space="0" w:color="990033"/>
            </w:tcBorders>
            <w:shd w:val="clear" w:color="auto" w:fill="auto"/>
            <w:vAlign w:val="center"/>
          </w:tcPr>
          <w:tbl>
            <w:tblPr>
              <w:tblStyle w:val="TabloKlavuzu"/>
              <w:tblpPr w:leftFromText="141" w:rightFromText="141" w:vertAnchor="page" w:horzAnchor="margin" w:tblpY="469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673"/>
              <w:gridCol w:w="4985"/>
            </w:tblGrid>
            <w:tr w:rsidR="00CF22EB" w14:paraId="04F16784" w14:textId="77777777" w:rsidTr="00A3635A">
              <w:tc>
                <w:tcPr>
                  <w:tcW w:w="4673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C00000"/>
                    <w:right w:val="single" w:sz="4" w:space="0" w:color="962641"/>
                  </w:tcBorders>
                </w:tcPr>
                <w:p w14:paraId="42312E73" w14:textId="2DA5A4B8" w:rsidR="00CF22EB" w:rsidRPr="00704AEA" w:rsidRDefault="009E489B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704AEA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Ana Bilim / Ana Sanat Dalı</w:t>
                  </w:r>
                </w:p>
              </w:tc>
              <w:tc>
                <w:tcPr>
                  <w:tcW w:w="4985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C00000"/>
                    <w:right w:val="single" w:sz="4" w:space="0" w:color="962641"/>
                  </w:tcBorders>
                </w:tcPr>
                <w:p w14:paraId="73CFC625" w14:textId="77777777" w:rsidR="00CF22EB" w:rsidRDefault="00CF22EB" w:rsidP="004E162D">
                  <w:pPr>
                    <w:spacing w:before="120" w:after="0"/>
                    <w:ind w:right="465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CF22EB" w14:paraId="650F1CA4" w14:textId="77777777" w:rsidTr="00A3635A">
              <w:tc>
                <w:tcPr>
                  <w:tcW w:w="4673" w:type="dxa"/>
                  <w:tcBorders>
                    <w:top w:val="single" w:sz="4" w:space="0" w:color="C00000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3C1CDFFC" w14:textId="1C303093" w:rsidR="00CF22EB" w:rsidRPr="00704AEA" w:rsidRDefault="009E489B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704AEA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Toplantı İçeriği</w:t>
                  </w:r>
                </w:p>
              </w:tc>
              <w:tc>
                <w:tcPr>
                  <w:tcW w:w="4985" w:type="dxa"/>
                  <w:tcBorders>
                    <w:top w:val="single" w:sz="4" w:space="0" w:color="C00000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3AC9A6C1" w14:textId="77777777" w:rsidR="00CF22EB" w:rsidRDefault="00CF22EB" w:rsidP="004E162D">
                  <w:pPr>
                    <w:spacing w:before="120" w:after="0"/>
                    <w:ind w:right="465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CF22EB" w14:paraId="77BF96E2" w14:textId="77777777" w:rsidTr="00A3635A">
              <w:tc>
                <w:tcPr>
                  <w:tcW w:w="4673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0FCABA50" w14:textId="59435CF0" w:rsidR="00CF22EB" w:rsidRPr="00704AEA" w:rsidRDefault="009E489B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704AEA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Toplantı Adı</w:t>
                  </w:r>
                </w:p>
              </w:tc>
              <w:tc>
                <w:tcPr>
                  <w:tcW w:w="4985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6F5A56C4" w14:textId="77777777" w:rsidR="00CF22EB" w:rsidRDefault="00CF22EB" w:rsidP="004E162D">
                  <w:pPr>
                    <w:spacing w:before="120" w:after="0"/>
                    <w:ind w:right="465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CF22EB" w14:paraId="5DB02CDC" w14:textId="77777777" w:rsidTr="00A3635A">
              <w:tc>
                <w:tcPr>
                  <w:tcW w:w="4673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0C0C5BB5" w14:textId="0F772E6C" w:rsidR="00CF22EB" w:rsidRPr="00704AEA" w:rsidRDefault="009E489B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704AEA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Toplantı Tarihi</w:t>
                  </w:r>
                </w:p>
              </w:tc>
              <w:tc>
                <w:tcPr>
                  <w:tcW w:w="4985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5126EF1E" w14:textId="77777777" w:rsidR="00CF22EB" w:rsidRDefault="00CF22EB" w:rsidP="004E162D">
                  <w:pPr>
                    <w:spacing w:before="120" w:after="0"/>
                    <w:ind w:right="465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CF22EB" w14:paraId="67097155" w14:textId="77777777" w:rsidTr="00A3635A">
              <w:tc>
                <w:tcPr>
                  <w:tcW w:w="4673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4AB5E164" w14:textId="71776A7D" w:rsidR="00CF22EB" w:rsidRPr="00704AEA" w:rsidRDefault="009E489B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704AEA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Toplantı Saati</w:t>
                  </w:r>
                </w:p>
              </w:tc>
              <w:tc>
                <w:tcPr>
                  <w:tcW w:w="4985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3E94A1A1" w14:textId="77777777" w:rsidR="00CF22EB" w:rsidRDefault="00CF22EB" w:rsidP="004E162D">
                  <w:pPr>
                    <w:spacing w:before="120" w:after="0"/>
                    <w:ind w:right="465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0B5CCB" w14:paraId="70D4C138" w14:textId="77777777" w:rsidTr="00A3635A">
              <w:tc>
                <w:tcPr>
                  <w:tcW w:w="4673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603A73CC" w14:textId="7A1F09AA" w:rsidR="000B5CCB" w:rsidRPr="00704AEA" w:rsidRDefault="009E489B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704AEA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Toplantının Sistemden Kaldırılacağı Tarih</w:t>
                  </w:r>
                </w:p>
              </w:tc>
              <w:tc>
                <w:tcPr>
                  <w:tcW w:w="4985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3D79483A" w14:textId="6F1F3581" w:rsidR="000B5CCB" w:rsidRPr="000B5CCB" w:rsidRDefault="000B5CCB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021D9F" w14:paraId="6FE50CE8" w14:textId="77777777" w:rsidTr="00A3635A">
              <w:tc>
                <w:tcPr>
                  <w:tcW w:w="4673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56F7B554" w14:textId="61F4DC7C" w:rsidR="00021D9F" w:rsidRPr="00704AEA" w:rsidRDefault="00021D9F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704AEA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Toplantı Sahibi</w:t>
                  </w:r>
                </w:p>
              </w:tc>
              <w:tc>
                <w:tcPr>
                  <w:tcW w:w="4985" w:type="dxa"/>
                  <w:vMerge w:val="restart"/>
                  <w:tcBorders>
                    <w:top w:val="single" w:sz="4" w:space="0" w:color="962641"/>
                    <w:left w:val="single" w:sz="4" w:space="0" w:color="962641"/>
                    <w:right w:val="single" w:sz="4" w:space="0" w:color="962641"/>
                  </w:tcBorders>
                </w:tcPr>
                <w:p w14:paraId="77F43D6A" w14:textId="77777777" w:rsidR="00021D9F" w:rsidRPr="000B5CCB" w:rsidRDefault="00021D9F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021D9F" w14:paraId="6B89DFA8" w14:textId="77777777" w:rsidTr="00A3635A">
              <w:tc>
                <w:tcPr>
                  <w:tcW w:w="4673" w:type="dxa"/>
                  <w:tcBorders>
                    <w:top w:val="single" w:sz="4" w:space="0" w:color="962641"/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4F7D9C02" w14:textId="6A910227" w:rsidR="00021D9F" w:rsidRPr="00704AEA" w:rsidRDefault="00021D9F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704AEA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E- Posta (</w:t>
                  </w:r>
                  <w:proofErr w:type="spellStart"/>
                  <w:r w:rsidRPr="00704AEA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korkutata</w:t>
                  </w:r>
                  <w:proofErr w:type="spellEnd"/>
                  <w:r w:rsidRPr="00704AEA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 xml:space="preserve"> uzantılı kurumsal e-posta)</w:t>
                  </w:r>
                </w:p>
              </w:tc>
              <w:tc>
                <w:tcPr>
                  <w:tcW w:w="4985" w:type="dxa"/>
                  <w:vMerge/>
                  <w:tcBorders>
                    <w:left w:val="single" w:sz="4" w:space="0" w:color="962641"/>
                    <w:bottom w:val="single" w:sz="4" w:space="0" w:color="962641"/>
                    <w:right w:val="single" w:sz="4" w:space="0" w:color="962641"/>
                  </w:tcBorders>
                </w:tcPr>
                <w:p w14:paraId="20D6CD2C" w14:textId="77777777" w:rsidR="00021D9F" w:rsidRPr="000B5CCB" w:rsidRDefault="00021D9F" w:rsidP="000B5CCB">
                  <w:pPr>
                    <w:spacing w:before="120" w:after="0"/>
                    <w:ind w:right="465"/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54EFE781" w14:textId="42D17364" w:rsidR="00B23243" w:rsidRPr="00537F18" w:rsidRDefault="00B23243" w:rsidP="004E162D">
            <w:pPr>
              <w:spacing w:before="120" w:after="0"/>
              <w:ind w:right="465"/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</w:tr>
      <w:tr w:rsidR="00B23243" w:rsidRPr="00537F18" w14:paraId="4E2BA4F2" w14:textId="77777777" w:rsidTr="00A36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gridSpan w:val="2"/>
            <w:tcBorders>
              <w:top w:val="nil"/>
              <w:left w:val="thinThickSmallGap" w:sz="18" w:space="0" w:color="962641"/>
              <w:bottom w:val="single" w:sz="4" w:space="0" w:color="AC0526"/>
              <w:right w:val="thickThinSmallGap" w:sz="18" w:space="0" w:color="990033"/>
            </w:tcBorders>
            <w:shd w:val="clear" w:color="auto" w:fill="auto"/>
            <w:vAlign w:val="center"/>
          </w:tcPr>
          <w:p w14:paraId="66E3D9E9" w14:textId="48BD287A" w:rsidR="00B23243" w:rsidRPr="00A3635A" w:rsidRDefault="00021D9F" w:rsidP="00021D9F">
            <w:pPr>
              <w:spacing w:before="120" w:after="6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635A">
              <w:rPr>
                <w:rFonts w:ascii="Times New Roman" w:hAnsi="Times New Roman" w:cs="Times New Roman"/>
                <w:sz w:val="16"/>
                <w:szCs w:val="16"/>
              </w:rPr>
              <w:t>TOPLANTIYA KATILACAK KİŞİLER (KURUM İÇİ)</w:t>
            </w:r>
          </w:p>
        </w:tc>
      </w:tr>
      <w:tr w:rsidR="00021D9F" w:rsidRPr="00537F18" w14:paraId="787A575E" w14:textId="77777777" w:rsidTr="009E33D0">
        <w:trPr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AC0526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768C0A01" w14:textId="1CF7C1BF" w:rsidR="00021D9F" w:rsidRPr="00A3635A" w:rsidRDefault="009E33D0" w:rsidP="00E1421D">
            <w:pPr>
              <w:spacing w:after="120" w:line="240" w:lineRule="auto"/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3635A">
              <w:rPr>
                <w:rFonts w:ascii="Times New Roman" w:hAnsi="Times New Roman" w:cs="Times New Roman"/>
                <w:b w:val="0"/>
                <w:sz w:val="16"/>
                <w:szCs w:val="16"/>
              </w:rPr>
              <w:t>Adı- Soyadı</w:t>
            </w:r>
          </w:p>
        </w:tc>
        <w:tc>
          <w:tcPr>
            <w:tcW w:w="5014" w:type="dxa"/>
            <w:tcBorders>
              <w:top w:val="single" w:sz="4" w:space="0" w:color="AC0526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1984032B" w14:textId="780699E0" w:rsidR="00021D9F" w:rsidRPr="00A3635A" w:rsidRDefault="009E33D0" w:rsidP="00E1421D">
            <w:pPr>
              <w:spacing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A3635A">
              <w:rPr>
                <w:rFonts w:ascii="Times New Roman" w:hAnsi="Times New Roman" w:cs="Times New Roman"/>
                <w:bCs/>
                <w:sz w:val="16"/>
                <w:szCs w:val="16"/>
              </w:rPr>
              <w:t>E- Posta (</w:t>
            </w:r>
            <w:proofErr w:type="spellStart"/>
            <w:r w:rsidRPr="00A3635A">
              <w:rPr>
                <w:rFonts w:ascii="Times New Roman" w:hAnsi="Times New Roman" w:cs="Times New Roman"/>
                <w:bCs/>
                <w:sz w:val="16"/>
                <w:szCs w:val="16"/>
              </w:rPr>
              <w:t>korkutata</w:t>
            </w:r>
            <w:proofErr w:type="spellEnd"/>
            <w:r w:rsidRPr="00A3635A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uzantılı</w:t>
            </w:r>
            <w:r w:rsidR="00704AEA">
              <w:rPr>
                <w:rFonts w:ascii="Times New Roman" w:hAnsi="Times New Roman" w:cs="Times New Roman"/>
                <w:bCs/>
                <w:sz w:val="16"/>
                <w:szCs w:val="16"/>
              </w:rPr>
              <w:t>/</w:t>
            </w:r>
            <w:r w:rsidRPr="00A3635A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eğer öğrenci ise ogr.oku.edu.tr uzantılı)</w:t>
            </w:r>
          </w:p>
        </w:tc>
      </w:tr>
      <w:tr w:rsidR="009E33D0" w:rsidRPr="00537F18" w14:paraId="6FB0DF45" w14:textId="77777777" w:rsidTr="00704A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AC0526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17149E6E" w14:textId="77777777" w:rsidR="009E33D0" w:rsidRPr="00A3635A" w:rsidRDefault="009E33D0" w:rsidP="00E1421D">
            <w:pPr>
              <w:spacing w:after="120" w:line="240" w:lineRule="auto"/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5014" w:type="dxa"/>
            <w:tcBorders>
              <w:top w:val="single" w:sz="4" w:space="0" w:color="AC0526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23D2F940" w14:textId="0042A084" w:rsidR="009E33D0" w:rsidRPr="00A3635A" w:rsidRDefault="009E33D0" w:rsidP="00E1421D">
            <w:pPr>
              <w:spacing w:after="12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9E33D0" w:rsidRPr="00537F18" w14:paraId="638CAF75" w14:textId="77777777" w:rsidTr="009E33D0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AC0526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057DA524" w14:textId="77777777" w:rsidR="009E33D0" w:rsidRPr="00A3635A" w:rsidRDefault="009E33D0" w:rsidP="00E1421D">
            <w:pPr>
              <w:spacing w:after="120" w:line="240" w:lineRule="auto"/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5014" w:type="dxa"/>
            <w:tcBorders>
              <w:top w:val="single" w:sz="4" w:space="0" w:color="AC0526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3B811EF0" w14:textId="18BC2900" w:rsidR="009E33D0" w:rsidRPr="00A3635A" w:rsidRDefault="009E33D0" w:rsidP="00E1421D">
            <w:pPr>
              <w:spacing w:after="12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9E33D0" w:rsidRPr="00537F18" w14:paraId="715D0346" w14:textId="77777777" w:rsidTr="009E3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710EE643" w14:textId="77777777" w:rsidR="009E33D0" w:rsidRPr="00A3635A" w:rsidRDefault="009E33D0" w:rsidP="004E162D">
            <w:pPr>
              <w:spacing w:after="0" w:line="240" w:lineRule="auto"/>
              <w:ind w:left="175"/>
              <w:jc w:val="center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5014" w:type="dxa"/>
            <w:tcBorders>
              <w:top w:val="single" w:sz="4" w:space="0" w:color="962641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69A81C92" w14:textId="1709E124" w:rsidR="009E33D0" w:rsidRPr="00A3635A" w:rsidRDefault="009E33D0" w:rsidP="004E162D">
            <w:pPr>
              <w:spacing w:after="0" w:line="240" w:lineRule="auto"/>
              <w:ind w:left="17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E33D0" w:rsidRPr="00537F18" w14:paraId="54B9C867" w14:textId="77777777" w:rsidTr="009E33D0">
        <w:trPr>
          <w:trHeight w:val="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1C437CEE" w14:textId="77777777" w:rsidR="009E33D0" w:rsidRPr="00A3635A" w:rsidRDefault="009E33D0" w:rsidP="004E162D">
            <w:pPr>
              <w:spacing w:after="0" w:line="240" w:lineRule="auto"/>
              <w:ind w:left="-101" w:right="-102"/>
              <w:jc w:val="center"/>
              <w:rPr>
                <w:rFonts w:ascii="Times New Roman" w:hAnsi="Times New Roman" w:cs="Times New Roman"/>
                <w:bCs w:val="0"/>
                <w:sz w:val="16"/>
                <w:szCs w:val="16"/>
              </w:rPr>
            </w:pPr>
          </w:p>
        </w:tc>
        <w:tc>
          <w:tcPr>
            <w:tcW w:w="5014" w:type="dxa"/>
            <w:tcBorders>
              <w:top w:val="single" w:sz="4" w:space="0" w:color="962641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7A7424EE" w14:textId="35D089CE" w:rsidR="009E33D0" w:rsidRPr="00A3635A" w:rsidRDefault="009E33D0" w:rsidP="004E162D">
            <w:pPr>
              <w:spacing w:after="0" w:line="240" w:lineRule="auto"/>
              <w:ind w:left="-101" w:right="-10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E33D0" w:rsidRPr="00537F18" w14:paraId="41712198" w14:textId="77777777" w:rsidTr="009E33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41A6E9E0" w14:textId="77777777" w:rsidR="009E33D0" w:rsidRPr="00A3635A" w:rsidRDefault="009E33D0" w:rsidP="004E162D">
            <w:pPr>
              <w:spacing w:after="0" w:line="240" w:lineRule="auto"/>
              <w:ind w:left="-101" w:right="-102"/>
              <w:jc w:val="center"/>
              <w:rPr>
                <w:rFonts w:ascii="Times New Roman" w:hAnsi="Times New Roman" w:cs="Times New Roman"/>
                <w:bCs w:val="0"/>
                <w:sz w:val="16"/>
                <w:szCs w:val="16"/>
              </w:rPr>
            </w:pPr>
          </w:p>
        </w:tc>
        <w:tc>
          <w:tcPr>
            <w:tcW w:w="5014" w:type="dxa"/>
            <w:tcBorders>
              <w:top w:val="single" w:sz="4" w:space="0" w:color="962641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02E90BAA" w14:textId="5291E264" w:rsidR="009E33D0" w:rsidRPr="00A3635A" w:rsidRDefault="009E33D0" w:rsidP="004E162D">
            <w:pPr>
              <w:spacing w:after="0" w:line="240" w:lineRule="auto"/>
              <w:ind w:left="-101" w:right="-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3635A" w:rsidRPr="00537F18" w14:paraId="1FE7B037" w14:textId="77777777" w:rsidTr="00C61049">
        <w:trPr>
          <w:trHeight w:val="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gridSpan w:val="2"/>
            <w:tcBorders>
              <w:top w:val="nil"/>
              <w:left w:val="thinThickSmallGap" w:sz="18" w:space="0" w:color="962641"/>
              <w:bottom w:val="single" w:sz="4" w:space="0" w:color="AC0526"/>
              <w:right w:val="thickThinSmallGap" w:sz="18" w:space="0" w:color="990033"/>
            </w:tcBorders>
            <w:shd w:val="clear" w:color="auto" w:fill="auto"/>
            <w:vAlign w:val="center"/>
          </w:tcPr>
          <w:p w14:paraId="46A0BFB7" w14:textId="18D0E03E" w:rsidR="00A3635A" w:rsidRPr="00A3635A" w:rsidRDefault="00A3635A" w:rsidP="00C61049">
            <w:pPr>
              <w:spacing w:before="120" w:after="6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635A">
              <w:rPr>
                <w:rFonts w:ascii="Times New Roman" w:hAnsi="Times New Roman" w:cs="Times New Roman"/>
                <w:sz w:val="16"/>
                <w:szCs w:val="16"/>
              </w:rPr>
              <w:t>TOPLANTIYA KATILACAK KİŞİLER (KURUM DIŞI)</w:t>
            </w:r>
          </w:p>
        </w:tc>
      </w:tr>
      <w:tr w:rsidR="00A3635A" w:rsidRPr="00E1421D" w14:paraId="07FE6CDC" w14:textId="77777777" w:rsidTr="00C610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AC0526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165FF491" w14:textId="77777777" w:rsidR="00A3635A" w:rsidRPr="00A3635A" w:rsidRDefault="00A3635A" w:rsidP="00C61049">
            <w:pPr>
              <w:spacing w:after="120" w:line="240" w:lineRule="auto"/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A3635A">
              <w:rPr>
                <w:rFonts w:ascii="Times New Roman" w:hAnsi="Times New Roman" w:cs="Times New Roman"/>
                <w:b w:val="0"/>
                <w:sz w:val="16"/>
                <w:szCs w:val="16"/>
              </w:rPr>
              <w:t>Adı- Soyadı</w:t>
            </w:r>
          </w:p>
        </w:tc>
        <w:tc>
          <w:tcPr>
            <w:tcW w:w="5014" w:type="dxa"/>
            <w:tcBorders>
              <w:top w:val="single" w:sz="4" w:space="0" w:color="AC0526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7A361632" w14:textId="47D72313" w:rsidR="00A3635A" w:rsidRPr="00A3635A" w:rsidRDefault="00A3635A" w:rsidP="00C61049">
            <w:pPr>
              <w:spacing w:after="12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A3635A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E- Posta </w:t>
            </w:r>
            <w:r w:rsidR="00B31CB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(Microsoft </w:t>
            </w:r>
            <w:proofErr w:type="spellStart"/>
            <w:r w:rsidR="00B31CBD">
              <w:rPr>
                <w:rFonts w:ascii="Times New Roman" w:hAnsi="Times New Roman" w:cs="Times New Roman"/>
                <w:bCs/>
                <w:sz w:val="16"/>
                <w:szCs w:val="16"/>
              </w:rPr>
              <w:t>Teams’e</w:t>
            </w:r>
            <w:proofErr w:type="spellEnd"/>
            <w:r w:rsidR="00B31CB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Kayıtlı E-Posta</w:t>
            </w:r>
            <w:r w:rsidRPr="00A3635A">
              <w:rPr>
                <w:rFonts w:ascii="Times New Roman" w:hAnsi="Times New Roman" w:cs="Times New Roman"/>
                <w:bCs/>
                <w:sz w:val="16"/>
                <w:szCs w:val="16"/>
              </w:rPr>
              <w:t>)</w:t>
            </w:r>
          </w:p>
        </w:tc>
      </w:tr>
      <w:tr w:rsidR="00A3635A" w:rsidRPr="00D0463C" w14:paraId="36353C83" w14:textId="77777777" w:rsidTr="00A3635A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245D0351" w14:textId="77777777" w:rsidR="00A3635A" w:rsidRPr="00D0463C" w:rsidRDefault="00A3635A" w:rsidP="003E45E5">
            <w:pPr>
              <w:tabs>
                <w:tab w:val="left" w:pos="984"/>
              </w:tabs>
              <w:spacing w:after="0"/>
              <w:rPr>
                <w:rFonts w:ascii="Times New Roman" w:hAnsi="Times New Roman" w:cs="Times New Roman"/>
                <w:bCs w:val="0"/>
                <w:sz w:val="16"/>
                <w:szCs w:val="16"/>
              </w:rPr>
            </w:pPr>
          </w:p>
        </w:tc>
        <w:tc>
          <w:tcPr>
            <w:tcW w:w="5014" w:type="dxa"/>
            <w:tcBorders>
              <w:top w:val="single" w:sz="4" w:space="0" w:color="962641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0DCAC005" w14:textId="04FE21A2" w:rsidR="00A3635A" w:rsidRPr="00D0463C" w:rsidRDefault="00A3635A" w:rsidP="003E45E5">
            <w:pPr>
              <w:tabs>
                <w:tab w:val="left" w:pos="984"/>
              </w:tabs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3635A" w:rsidRPr="00D0463C" w14:paraId="347C81AF" w14:textId="77777777" w:rsidTr="00A36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226F3E77" w14:textId="77777777" w:rsidR="00A3635A" w:rsidRPr="00D0463C" w:rsidRDefault="00A3635A" w:rsidP="003E45E5">
            <w:pPr>
              <w:tabs>
                <w:tab w:val="left" w:pos="984"/>
              </w:tabs>
              <w:spacing w:after="0"/>
              <w:rPr>
                <w:rFonts w:ascii="Times New Roman" w:hAnsi="Times New Roman" w:cs="Times New Roman"/>
                <w:bCs w:val="0"/>
                <w:sz w:val="16"/>
                <w:szCs w:val="16"/>
              </w:rPr>
            </w:pPr>
          </w:p>
        </w:tc>
        <w:tc>
          <w:tcPr>
            <w:tcW w:w="5014" w:type="dxa"/>
            <w:tcBorders>
              <w:top w:val="single" w:sz="4" w:space="0" w:color="962641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5C1F368C" w14:textId="36E8F797" w:rsidR="00A3635A" w:rsidRPr="00D0463C" w:rsidRDefault="00A3635A" w:rsidP="003E45E5">
            <w:pPr>
              <w:tabs>
                <w:tab w:val="left" w:pos="984"/>
              </w:tabs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3635A" w:rsidRPr="00D0463C" w14:paraId="175EF9A7" w14:textId="77777777" w:rsidTr="00A3635A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0F0D1ABC" w14:textId="77777777" w:rsidR="00A3635A" w:rsidRPr="00D0463C" w:rsidRDefault="00A3635A" w:rsidP="003E45E5">
            <w:pPr>
              <w:tabs>
                <w:tab w:val="left" w:pos="984"/>
              </w:tabs>
              <w:spacing w:after="0"/>
              <w:rPr>
                <w:rFonts w:ascii="Times New Roman" w:hAnsi="Times New Roman" w:cs="Times New Roman"/>
                <w:bCs w:val="0"/>
                <w:sz w:val="16"/>
                <w:szCs w:val="16"/>
              </w:rPr>
            </w:pPr>
          </w:p>
        </w:tc>
        <w:tc>
          <w:tcPr>
            <w:tcW w:w="5014" w:type="dxa"/>
            <w:tcBorders>
              <w:top w:val="single" w:sz="4" w:space="0" w:color="962641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25C87C8D" w14:textId="5954389F" w:rsidR="00A3635A" w:rsidRPr="00D0463C" w:rsidRDefault="00A3635A" w:rsidP="003E45E5">
            <w:pPr>
              <w:tabs>
                <w:tab w:val="left" w:pos="984"/>
              </w:tabs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3635A" w:rsidRPr="00D0463C" w14:paraId="0725D0B0" w14:textId="77777777" w:rsidTr="00A36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4B10339F" w14:textId="77777777" w:rsidR="00A3635A" w:rsidRPr="00D0463C" w:rsidRDefault="00A3635A" w:rsidP="003E45E5">
            <w:pPr>
              <w:tabs>
                <w:tab w:val="left" w:pos="984"/>
              </w:tabs>
              <w:spacing w:after="0"/>
              <w:rPr>
                <w:rFonts w:ascii="Times New Roman" w:hAnsi="Times New Roman" w:cs="Times New Roman"/>
                <w:bCs w:val="0"/>
                <w:sz w:val="16"/>
                <w:szCs w:val="16"/>
              </w:rPr>
            </w:pPr>
          </w:p>
        </w:tc>
        <w:tc>
          <w:tcPr>
            <w:tcW w:w="5014" w:type="dxa"/>
            <w:tcBorders>
              <w:top w:val="single" w:sz="4" w:space="0" w:color="962641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1D19F056" w14:textId="05DEAFF0" w:rsidR="00A3635A" w:rsidRPr="00D0463C" w:rsidRDefault="00A3635A" w:rsidP="003E45E5">
            <w:pPr>
              <w:tabs>
                <w:tab w:val="left" w:pos="984"/>
              </w:tabs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A3635A" w:rsidRPr="00D0463C" w14:paraId="1D77882A" w14:textId="77777777" w:rsidTr="00A3635A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3" w:type="dxa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A50021"/>
            </w:tcBorders>
            <w:shd w:val="clear" w:color="auto" w:fill="auto"/>
            <w:vAlign w:val="center"/>
          </w:tcPr>
          <w:p w14:paraId="46F89926" w14:textId="77777777" w:rsidR="00A3635A" w:rsidRPr="00D0463C" w:rsidRDefault="00A3635A" w:rsidP="003E45E5">
            <w:pPr>
              <w:tabs>
                <w:tab w:val="left" w:pos="984"/>
              </w:tabs>
              <w:spacing w:after="0"/>
              <w:rPr>
                <w:rFonts w:ascii="Times New Roman" w:hAnsi="Times New Roman" w:cs="Times New Roman"/>
                <w:bCs w:val="0"/>
                <w:sz w:val="16"/>
                <w:szCs w:val="16"/>
              </w:rPr>
            </w:pPr>
          </w:p>
        </w:tc>
        <w:tc>
          <w:tcPr>
            <w:tcW w:w="5014" w:type="dxa"/>
            <w:tcBorders>
              <w:top w:val="single" w:sz="4" w:space="0" w:color="962641"/>
              <w:left w:val="single" w:sz="4" w:space="0" w:color="A5002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7C106ECC" w14:textId="76B2DDEC" w:rsidR="00A3635A" w:rsidRPr="00D0463C" w:rsidRDefault="00A3635A" w:rsidP="003E45E5">
            <w:pPr>
              <w:tabs>
                <w:tab w:val="left" w:pos="984"/>
              </w:tabs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B23243" w:rsidRPr="00D0463C" w14:paraId="04120491" w14:textId="77777777" w:rsidTr="00704A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thickThinSmallGap" w:sz="18" w:space="0" w:color="990033"/>
            </w:tcBorders>
            <w:shd w:val="clear" w:color="auto" w:fill="auto"/>
            <w:vAlign w:val="center"/>
          </w:tcPr>
          <w:p w14:paraId="3230ACF2" w14:textId="77777777" w:rsidR="00A3635A" w:rsidRPr="00A3635A" w:rsidRDefault="00A3635A" w:rsidP="00A3635A">
            <w:pPr>
              <w:spacing w:after="0"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A3635A">
              <w:rPr>
                <w:rFonts w:ascii="Times New Roman" w:hAnsi="Times New Roman" w:cs="Times New Roman"/>
                <w:sz w:val="16"/>
                <w:szCs w:val="16"/>
              </w:rPr>
              <w:t>Not 1.</w:t>
            </w:r>
            <w:r w:rsidRPr="00A3635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 Tez savunmalarında ve yeterlik sınavlarında Jüri başkanı ve öğrencinin kurumsal e-posta adresinin kullanılması gerekmektedir.</w:t>
            </w:r>
          </w:p>
          <w:p w14:paraId="106781C7" w14:textId="77777777" w:rsidR="00A3635A" w:rsidRPr="00A3635A" w:rsidRDefault="00A3635A" w:rsidP="00A3635A">
            <w:pPr>
              <w:spacing w:after="0"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A3635A">
              <w:rPr>
                <w:rFonts w:ascii="Times New Roman" w:hAnsi="Times New Roman" w:cs="Times New Roman"/>
                <w:sz w:val="16"/>
                <w:szCs w:val="16"/>
              </w:rPr>
              <w:t>Not 2.</w:t>
            </w:r>
            <w:r w:rsidRPr="00A3635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 Toplantı bitiş tarihi belirtilmediğinde toplantı sistemde en fazla 1 ay kalacaktır. Toplantı sahipleri toplantının kayıt işleri ve yedeklenmesinden sorumludur.</w:t>
            </w:r>
          </w:p>
          <w:p w14:paraId="14365971" w14:textId="284959E0" w:rsidR="00B23243" w:rsidRPr="00704AEA" w:rsidRDefault="00A3635A" w:rsidP="00704AEA">
            <w:pPr>
              <w:spacing w:after="0"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704AEA">
              <w:rPr>
                <w:rFonts w:ascii="Times New Roman" w:hAnsi="Times New Roman" w:cs="Times New Roman"/>
                <w:sz w:val="16"/>
                <w:szCs w:val="16"/>
              </w:rPr>
              <w:t>Not 3</w:t>
            </w:r>
            <w:r w:rsidRPr="00A3635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. Bu toplantı formu tez savunmaları, eğitim, bilgilendirme, kurs </w:t>
            </w:r>
            <w:proofErr w:type="spellStart"/>
            <w:r w:rsidRPr="00A3635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b</w:t>
            </w:r>
            <w:proofErr w:type="spellEnd"/>
            <w:r w:rsidRPr="00A3635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… faaliyetleri kapsamaktadır. Resmi gizlilik içeren toplantıları (yönetim kurulu </w:t>
            </w:r>
            <w:proofErr w:type="spellStart"/>
            <w:r w:rsidRPr="00A3635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b</w:t>
            </w:r>
            <w:proofErr w:type="spellEnd"/>
            <w:r w:rsidRPr="00A3635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…) kapsamamaktadır.</w:t>
            </w:r>
          </w:p>
        </w:tc>
      </w:tr>
    </w:tbl>
    <w:p w14:paraId="3A8A8113" w14:textId="39A75052" w:rsidR="00A3635A" w:rsidRPr="00A3635A" w:rsidRDefault="00A3635A" w:rsidP="00A3635A">
      <w:pPr>
        <w:tabs>
          <w:tab w:val="left" w:pos="4170"/>
        </w:tabs>
      </w:pPr>
    </w:p>
    <w:sectPr w:rsidR="00A3635A" w:rsidRPr="00A3635A" w:rsidSect="001571C6">
      <w:headerReference w:type="default" r:id="rId8"/>
      <w:footerReference w:type="default" r:id="rId9"/>
      <w:pgSz w:w="11906" w:h="16838"/>
      <w:pgMar w:top="851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65B16" w14:textId="77777777" w:rsidR="001571C6" w:rsidRDefault="001571C6" w:rsidP="00B00A1E">
      <w:pPr>
        <w:spacing w:after="0" w:line="240" w:lineRule="auto"/>
      </w:pPr>
      <w:r>
        <w:separator/>
      </w:r>
    </w:p>
  </w:endnote>
  <w:endnote w:type="continuationSeparator" w:id="0">
    <w:p w14:paraId="39758E92" w14:textId="77777777" w:rsidR="001571C6" w:rsidRDefault="001571C6" w:rsidP="00B00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CAA91" w14:textId="77777777" w:rsidR="003E5928" w:rsidRDefault="003E5928">
    <w:pPr>
      <w:pStyle w:val="AltBilgi"/>
    </w:pPr>
  </w:p>
  <w:tbl>
    <w:tblPr>
      <w:tblStyle w:val="ListeTablo21"/>
      <w:tblW w:w="9889" w:type="dxa"/>
      <w:tblBorders>
        <w:top w:val="thinThickSmallGap" w:sz="12" w:space="0" w:color="962641"/>
        <w:left w:val="thinThickSmallGap" w:sz="12" w:space="0" w:color="962641"/>
        <w:bottom w:val="thickThinSmallGap" w:sz="12" w:space="0" w:color="962641"/>
        <w:right w:val="thickThinSmallGap" w:sz="12" w:space="0" w:color="962641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54"/>
      <w:gridCol w:w="3112"/>
      <w:gridCol w:w="3123"/>
    </w:tblGrid>
    <w:tr w:rsidR="003E5928" w:rsidRPr="00246F27" w14:paraId="7F4A6139" w14:textId="77777777" w:rsidTr="007E58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26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654" w:type="dxa"/>
          <w:shd w:val="clear" w:color="auto" w:fill="FFFFFF" w:themeFill="background1"/>
          <w:vAlign w:val="center"/>
        </w:tcPr>
        <w:p w14:paraId="73985251" w14:textId="77777777" w:rsidR="007B3942" w:rsidRDefault="003E5928" w:rsidP="00D677EE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Os</w:t>
          </w:r>
          <w:r w:rsidR="007B3942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maniye Korkut Ata Üniversitesi</w:t>
          </w:r>
        </w:p>
        <w:p w14:paraId="359ADEDE" w14:textId="72E081FB" w:rsidR="00F5247A" w:rsidRDefault="00170F3D" w:rsidP="00D677EE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Lisansüstü Eğitim</w:t>
          </w:r>
          <w:r w:rsidR="00F5247A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 Enstitüsü</w:t>
          </w:r>
        </w:p>
        <w:p w14:paraId="1164C4CA" w14:textId="77777777" w:rsidR="003E5928" w:rsidRPr="003E5928" w:rsidRDefault="00F5247A" w:rsidP="00D677EE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6"/>
              <w:szCs w:val="16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80000 Osmaniye / </w:t>
          </w:r>
          <w:r w:rsidR="003E5928"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ÜRKİYE</w:t>
          </w:r>
        </w:p>
      </w:tc>
      <w:tc>
        <w:tcPr>
          <w:tcW w:w="3112" w:type="dxa"/>
          <w:shd w:val="clear" w:color="auto" w:fill="FFFFFF" w:themeFill="background1"/>
          <w:vAlign w:val="bottom"/>
        </w:tcPr>
        <w:p w14:paraId="61DE4090" w14:textId="5E448660" w:rsidR="003E5928" w:rsidRPr="003E5928" w:rsidRDefault="00170F3D" w:rsidP="003E5928">
          <w:pPr>
            <w:spacing w:after="60"/>
            <w:ind w:right="181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b w:val="0"/>
              <w:bCs w:val="0"/>
              <w:color w:val="800000"/>
              <w:spacing w:val="20"/>
              <w:sz w:val="14"/>
              <w:szCs w:val="14"/>
            </w:rPr>
          </w:pPr>
          <w:hyperlink r:id="rId1" w:history="1">
            <w:r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http://osmaniye.edu.tr/lisansustu</w:t>
            </w:r>
          </w:hyperlink>
          <w:r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  <w:tc>
        <w:tcPr>
          <w:tcW w:w="3123" w:type="dxa"/>
          <w:shd w:val="clear" w:color="auto" w:fill="FFFFFF" w:themeFill="background1"/>
          <w:vAlign w:val="center"/>
        </w:tcPr>
        <w:p w14:paraId="265FC395" w14:textId="3A477B68" w:rsidR="003E5928" w:rsidRPr="003E5928" w:rsidRDefault="003E5928" w:rsidP="00D677EE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el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: +90 328 827 10 00</w:t>
          </w:r>
          <w:r w:rsidR="00D677EE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/4107-4</w:t>
          </w:r>
          <w:r w:rsidR="00170F3D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006</w:t>
          </w:r>
        </w:p>
        <w:p w14:paraId="42DEFADA" w14:textId="2465FD86" w:rsidR="003E5928" w:rsidRPr="003E5928" w:rsidRDefault="003E5928" w:rsidP="00D677EE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8"/>
              <w:szCs w:val="18"/>
            </w:rPr>
          </w:pP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E-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Posta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: </w:t>
          </w:r>
          <w:hyperlink r:id="rId2" w:history="1">
            <w:r w:rsidR="00170F3D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lisansustu@osmaniye.edu.tr</w:t>
            </w:r>
          </w:hyperlink>
          <w:r w:rsidR="00170F3D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</w:tr>
  </w:tbl>
  <w:p w14:paraId="6380B45A" w14:textId="77777777" w:rsidR="003E5928" w:rsidRDefault="003E592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021DE" w14:textId="77777777" w:rsidR="001571C6" w:rsidRDefault="001571C6" w:rsidP="00B00A1E">
      <w:pPr>
        <w:spacing w:after="0" w:line="240" w:lineRule="auto"/>
      </w:pPr>
      <w:r>
        <w:separator/>
      </w:r>
    </w:p>
  </w:footnote>
  <w:footnote w:type="continuationSeparator" w:id="0">
    <w:p w14:paraId="017BE4C4" w14:textId="77777777" w:rsidR="001571C6" w:rsidRDefault="001571C6" w:rsidP="00B00A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3493D" w14:textId="46C92745" w:rsidR="00B00A1E" w:rsidRPr="00B00A1E" w:rsidRDefault="002667BB" w:rsidP="00B00A1E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C19BDE" wp14:editId="762B18B7">
              <wp:simplePos x="0" y="0"/>
              <wp:positionH relativeFrom="margin">
                <wp:posOffset>5354320</wp:posOffset>
              </wp:positionH>
              <wp:positionV relativeFrom="paragraph">
                <wp:posOffset>7620</wp:posOffset>
              </wp:positionV>
              <wp:extent cx="929005" cy="667385"/>
              <wp:effectExtent l="0" t="0" r="23495" b="18415"/>
              <wp:wrapNone/>
              <wp:docPr id="8" name="Tek Köşesi Kesik Dikdörtgen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29005" cy="667385"/>
                      </a:xfrm>
                      <a:prstGeom prst="snip1Rect">
                        <a:avLst>
                          <a:gd name="adj" fmla="val 28240"/>
                        </a:avLst>
                      </a:prstGeom>
                      <a:ln w="6350" cmpd="sng">
                        <a:solidFill>
                          <a:srgbClr val="8A0000"/>
                        </a:solidFill>
                        <a:prstDash val="solid"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CBEF30" w14:textId="59103979" w:rsidR="00D30082" w:rsidRPr="002F7194" w:rsidRDefault="000C1583" w:rsidP="009E489B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FORM </w:t>
                          </w:r>
                          <w:r w:rsidR="009E489B"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>9</w:t>
                          </w:r>
                        </w:p>
                        <w:p w14:paraId="211F2693" w14:textId="2D157F93" w:rsidR="00B00A1E" w:rsidRPr="00CB767F" w:rsidRDefault="00B00A1E" w:rsidP="00B23243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C19BDE" id="Tek Köşesi Kesik Dikdörtgen 8" o:spid="_x0000_s1026" style="position:absolute;left:0;text-align:left;margin-left:421.6pt;margin-top:.6pt;width:73.15pt;height:52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coordsize="929005,66738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" adj="-11796480,,5400" path="m,l740535,,929005,188470r,478915l,667385,,xe" fillcolor="white [3201]" strokecolor="#8a0000" strokeweight=".5pt">
              <v:stroke joinstyle="miter"/>
              <v:formulas/>
              <v:path arrowok="t" o:connecttype="custom" o:connectlocs="0,0;740535,0;929005,188470;929005,667385;0,667385;0,0" o:connectangles="0,0,0,0,0,0" textboxrect="0,0,929005,667385"/>
              <v:textbox inset="0,0,0,0">
                <w:txbxContent>
                  <w:p w14:paraId="2CCBEF30" w14:textId="59103979" w:rsidR="00D30082" w:rsidRPr="002F7194" w:rsidRDefault="000C1583" w:rsidP="009E489B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 xml:space="preserve">FORM </w:t>
                    </w:r>
                    <w:r w:rsidR="009E489B"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>9</w:t>
                    </w:r>
                  </w:p>
                  <w:p w14:paraId="211F2693" w14:textId="2D157F93" w:rsidR="00B00A1E" w:rsidRPr="00CB767F" w:rsidRDefault="00B00A1E" w:rsidP="00B23243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B00A1E" w:rsidRPr="00B00A1E"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7216" behindDoc="0" locked="0" layoutInCell="1" allowOverlap="1" wp14:anchorId="14A93A03" wp14:editId="74DC256C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819150" cy="771525"/>
          <wp:effectExtent l="0" t="0" r="0" b="9525"/>
          <wp:wrapNone/>
          <wp:docPr id="1" name="Resim 1" descr="C:\Users\Asus\Desktop\SBE_DR_FORMLAR\indir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sim 5" descr="C:\Users\Asus\Desktop\SBE_DR_FORMLAR\indi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00A1E" w:rsidRPr="00B00A1E">
      <w:rPr>
        <w:rFonts w:ascii="Times New Roman" w:hAnsi="Times New Roman" w:cs="Times New Roman"/>
        <w:b/>
        <w:bCs/>
      </w:rPr>
      <w:t xml:space="preserve">T.C. </w:t>
    </w:r>
  </w:p>
  <w:p w14:paraId="0B8D828E" w14:textId="77777777" w:rsidR="00B00A1E" w:rsidRPr="00B00A1E" w:rsidRDefault="00B00A1E" w:rsidP="00B00A1E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rFonts w:ascii="Times New Roman" w:hAnsi="Times New Roman" w:cs="Times New Roman"/>
        <w:b/>
        <w:bCs/>
      </w:rPr>
      <w:t>OSMANİYE KORKUT ATA ÜNİVERSİTESİ</w:t>
    </w:r>
  </w:p>
  <w:p w14:paraId="4ED62972" w14:textId="484D6DFE" w:rsidR="00B00A1E" w:rsidRPr="00B00A1E" w:rsidRDefault="00170F3D" w:rsidP="00B00A1E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LİSANSÜSTÜ EĞİTİM</w:t>
    </w:r>
    <w:r w:rsidR="00B00A1E" w:rsidRPr="00B00A1E">
      <w:rPr>
        <w:rFonts w:ascii="Times New Roman" w:hAnsi="Times New Roman" w:cs="Times New Roman"/>
        <w:b/>
        <w:bCs/>
      </w:rPr>
      <w:t xml:space="preserve"> ENSTİTÜSÜ</w:t>
    </w:r>
  </w:p>
  <w:p w14:paraId="0900EC89" w14:textId="54528F30" w:rsidR="00B00A1E" w:rsidRPr="00B00A1E" w:rsidRDefault="009E489B" w:rsidP="00B00A1E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UZEM</w:t>
    </w:r>
    <w:r w:rsidR="00B00A1E" w:rsidRPr="00B00A1E">
      <w:rPr>
        <w:rFonts w:ascii="Times New Roman" w:hAnsi="Times New Roman" w:cs="Times New Roman"/>
        <w:b/>
        <w:bCs/>
      </w:rPr>
      <w:t xml:space="preserve"> </w:t>
    </w:r>
    <w:r>
      <w:rPr>
        <w:rFonts w:ascii="Times New Roman" w:hAnsi="Times New Roman" w:cs="Times New Roman"/>
        <w:b/>
        <w:bCs/>
      </w:rPr>
      <w:t>TOPLANTI OLUŞTURMA</w:t>
    </w:r>
    <w:r w:rsidR="00B00A1E" w:rsidRPr="00B00A1E">
      <w:rPr>
        <w:rFonts w:ascii="Times New Roman" w:hAnsi="Times New Roman" w:cs="Times New Roman"/>
        <w:b/>
        <w:bCs/>
      </w:rPr>
      <w:t xml:space="preserve"> FORMU</w:t>
    </w:r>
  </w:p>
  <w:p w14:paraId="037EE963" w14:textId="77777777" w:rsidR="00B00A1E" w:rsidRDefault="00B00A1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70990"/>
    <w:multiLevelType w:val="hybridMultilevel"/>
    <w:tmpl w:val="9FE8FB30"/>
    <w:lvl w:ilvl="0" w:tplc="FE60561E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E25A98"/>
    <w:multiLevelType w:val="hybridMultilevel"/>
    <w:tmpl w:val="02860652"/>
    <w:lvl w:ilvl="0" w:tplc="CFDE0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7566826">
    <w:abstractNumId w:val="1"/>
  </w:num>
  <w:num w:numId="2" w16cid:durableId="1463766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zE0MTA3NDExsDRW0lEKTi0uzszPAykwrAUAK+h81CwAAAA="/>
  </w:docVars>
  <w:rsids>
    <w:rsidRoot w:val="00B00A1E"/>
    <w:rsid w:val="000027A9"/>
    <w:rsid w:val="00021D9F"/>
    <w:rsid w:val="000423EA"/>
    <w:rsid w:val="0005396C"/>
    <w:rsid w:val="00072EF1"/>
    <w:rsid w:val="000B5CCB"/>
    <w:rsid w:val="000C1583"/>
    <w:rsid w:val="000F4F9F"/>
    <w:rsid w:val="00142E25"/>
    <w:rsid w:val="001438B1"/>
    <w:rsid w:val="00150527"/>
    <w:rsid w:val="001571C6"/>
    <w:rsid w:val="00170F3D"/>
    <w:rsid w:val="00194163"/>
    <w:rsid w:val="001D09E8"/>
    <w:rsid w:val="001D4ECB"/>
    <w:rsid w:val="0020401F"/>
    <w:rsid w:val="0020436F"/>
    <w:rsid w:val="00261A9E"/>
    <w:rsid w:val="002667BB"/>
    <w:rsid w:val="002D29A5"/>
    <w:rsid w:val="002D409A"/>
    <w:rsid w:val="002F0C1A"/>
    <w:rsid w:val="003300A3"/>
    <w:rsid w:val="00365F99"/>
    <w:rsid w:val="003746C1"/>
    <w:rsid w:val="003A2DF9"/>
    <w:rsid w:val="003B19A9"/>
    <w:rsid w:val="003D03C2"/>
    <w:rsid w:val="003E45E5"/>
    <w:rsid w:val="003E5928"/>
    <w:rsid w:val="004163A4"/>
    <w:rsid w:val="00465820"/>
    <w:rsid w:val="004A7B90"/>
    <w:rsid w:val="005209C8"/>
    <w:rsid w:val="00525A50"/>
    <w:rsid w:val="00536BBF"/>
    <w:rsid w:val="00547410"/>
    <w:rsid w:val="00554525"/>
    <w:rsid w:val="0057224D"/>
    <w:rsid w:val="005C69C3"/>
    <w:rsid w:val="005E08C0"/>
    <w:rsid w:val="005E77DD"/>
    <w:rsid w:val="00614F04"/>
    <w:rsid w:val="0067121E"/>
    <w:rsid w:val="0067168A"/>
    <w:rsid w:val="006B0631"/>
    <w:rsid w:val="006F451E"/>
    <w:rsid w:val="00704AEA"/>
    <w:rsid w:val="007B3942"/>
    <w:rsid w:val="007C28EC"/>
    <w:rsid w:val="007D0EF0"/>
    <w:rsid w:val="007D15F2"/>
    <w:rsid w:val="007D57FC"/>
    <w:rsid w:val="007E4C3D"/>
    <w:rsid w:val="007E5869"/>
    <w:rsid w:val="00802361"/>
    <w:rsid w:val="00844118"/>
    <w:rsid w:val="00863258"/>
    <w:rsid w:val="008E208F"/>
    <w:rsid w:val="00902B96"/>
    <w:rsid w:val="009035FC"/>
    <w:rsid w:val="00925342"/>
    <w:rsid w:val="009374AE"/>
    <w:rsid w:val="009A35F1"/>
    <w:rsid w:val="009B4F7F"/>
    <w:rsid w:val="009B7957"/>
    <w:rsid w:val="009D52B8"/>
    <w:rsid w:val="009D6093"/>
    <w:rsid w:val="009E33D0"/>
    <w:rsid w:val="009E3F7B"/>
    <w:rsid w:val="009E489B"/>
    <w:rsid w:val="00A01618"/>
    <w:rsid w:val="00A058FA"/>
    <w:rsid w:val="00A32DCF"/>
    <w:rsid w:val="00A3635A"/>
    <w:rsid w:val="00AC21F8"/>
    <w:rsid w:val="00AF4892"/>
    <w:rsid w:val="00B00A1E"/>
    <w:rsid w:val="00B23243"/>
    <w:rsid w:val="00B31CBD"/>
    <w:rsid w:val="00B3651C"/>
    <w:rsid w:val="00B71A51"/>
    <w:rsid w:val="00B806BD"/>
    <w:rsid w:val="00B90347"/>
    <w:rsid w:val="00BF09AD"/>
    <w:rsid w:val="00C54D10"/>
    <w:rsid w:val="00C77402"/>
    <w:rsid w:val="00CB6CAC"/>
    <w:rsid w:val="00CD13F3"/>
    <w:rsid w:val="00CE7DBB"/>
    <w:rsid w:val="00CF22EB"/>
    <w:rsid w:val="00CF3EBE"/>
    <w:rsid w:val="00D30082"/>
    <w:rsid w:val="00D375B4"/>
    <w:rsid w:val="00D616E3"/>
    <w:rsid w:val="00D677EE"/>
    <w:rsid w:val="00D85396"/>
    <w:rsid w:val="00D904CB"/>
    <w:rsid w:val="00D9399B"/>
    <w:rsid w:val="00E1421D"/>
    <w:rsid w:val="00E173B5"/>
    <w:rsid w:val="00E56391"/>
    <w:rsid w:val="00E833F8"/>
    <w:rsid w:val="00F259CD"/>
    <w:rsid w:val="00F363A0"/>
    <w:rsid w:val="00F436FF"/>
    <w:rsid w:val="00F5247A"/>
    <w:rsid w:val="00F70DBE"/>
    <w:rsid w:val="00F92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9E9A669"/>
  <w15:docId w15:val="{B3F6C967-7688-4310-924B-A3B2F11CA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A1E"/>
    <w:pPr>
      <w:spacing w:after="200" w:line="276" w:lineRule="auto"/>
    </w:pPr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00A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00A1E"/>
  </w:style>
  <w:style w:type="paragraph" w:styleId="AltBilgi">
    <w:name w:val="footer"/>
    <w:basedOn w:val="Normal"/>
    <w:link w:val="AltBilgiChar"/>
    <w:uiPriority w:val="99"/>
    <w:unhideWhenUsed/>
    <w:rsid w:val="00B00A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00A1E"/>
  </w:style>
  <w:style w:type="paragraph" w:styleId="NormalWeb">
    <w:name w:val="Normal (Web)"/>
    <w:basedOn w:val="Normal"/>
    <w:uiPriority w:val="99"/>
    <w:unhideWhenUsed/>
    <w:rsid w:val="00B00A1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customStyle="1" w:styleId="ListeTablo21">
    <w:name w:val="Liste Tablo 21"/>
    <w:basedOn w:val="NormalTablo"/>
    <w:uiPriority w:val="47"/>
    <w:rsid w:val="00B00A1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B00A1E"/>
    <w:pPr>
      <w:ind w:left="720"/>
      <w:contextualSpacing/>
    </w:pPr>
  </w:style>
  <w:style w:type="table" w:styleId="TabloKlavuzu">
    <w:name w:val="Table Grid"/>
    <w:basedOn w:val="NormalTablo"/>
    <w:uiPriority w:val="39"/>
    <w:rsid w:val="00B00A1E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232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3243"/>
    <w:rPr>
      <w:rFonts w:ascii="Tahoma" w:eastAsiaTheme="minorEastAsia" w:hAnsi="Tahoma" w:cs="Tahoma"/>
      <w:sz w:val="16"/>
      <w:szCs w:val="16"/>
      <w:lang w:eastAsia="tr-TR"/>
    </w:rPr>
  </w:style>
  <w:style w:type="character" w:styleId="Kpr">
    <w:name w:val="Hyperlink"/>
    <w:basedOn w:val="VarsaylanParagrafYazTipi"/>
    <w:uiPriority w:val="99"/>
    <w:unhideWhenUsed/>
    <w:rsid w:val="00170F3D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70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lisansustu@osmaniye.edu.tr" TargetMode="External"/><Relationship Id="rId1" Type="http://schemas.openxmlformats.org/officeDocument/2006/relationships/hyperlink" Target="http://osmaniye.edu.tr/lisansust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FF1FC-05A5-48C5-ADC8-24F222828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779</Characters>
  <Application>Microsoft Office Word</Application>
  <DocSecurity>0</DocSecurity>
  <Lines>48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Burak GÜHER</dc:creator>
  <cp:lastModifiedBy>Eda BEKCI ARI</cp:lastModifiedBy>
  <cp:revision>2</cp:revision>
  <cp:lastPrinted>2021-12-30T18:53:00Z</cp:lastPrinted>
  <dcterms:created xsi:type="dcterms:W3CDTF">2024-01-24T12:50:00Z</dcterms:created>
  <dcterms:modified xsi:type="dcterms:W3CDTF">2024-01-24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1f3556a58c5f145e80dfe996ec1ef3f2908145bb15342c2e9c179f746c5508</vt:lpwstr>
  </property>
</Properties>
</file>